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848" w:rsidRDefault="00375AC3">
      <w:r>
        <w:t>Name: _______________________________ Date: ____________________ Period: _____</w:t>
      </w:r>
    </w:p>
    <w:p w:rsidR="00375AC3" w:rsidRPr="006B6E9F" w:rsidRDefault="00375AC3">
      <w:pPr>
        <w:rPr>
          <w:b/>
          <w:u w:val="single"/>
        </w:rPr>
      </w:pPr>
      <w:r w:rsidRPr="006B6E9F">
        <w:rPr>
          <w:b/>
          <w:u w:val="single"/>
        </w:rPr>
        <w:t>AMSCO Guided Reading – Post Napoleon</w:t>
      </w:r>
      <w:r w:rsidR="006B6E9F">
        <w:rPr>
          <w:b/>
          <w:u w:val="single"/>
        </w:rPr>
        <w:t>- Congress of Vienna &amp; Rise of Ideologies</w:t>
      </w:r>
      <w:bookmarkStart w:id="0" w:name="_GoBack"/>
      <w:bookmarkEnd w:id="0"/>
      <w:r w:rsidRPr="006B6E9F">
        <w:rPr>
          <w:b/>
          <w:u w:val="single"/>
        </w:rPr>
        <w:t>:</w:t>
      </w:r>
    </w:p>
    <w:p w:rsidR="00375AC3" w:rsidRDefault="00375AC3" w:rsidP="00375AC3">
      <w:pPr>
        <w:pStyle w:val="ListParagraph"/>
        <w:numPr>
          <w:ilvl w:val="0"/>
          <w:numId w:val="1"/>
        </w:numPr>
      </w:pPr>
      <w:r>
        <w:t>Page 173, 2</w:t>
      </w:r>
      <w:r w:rsidRPr="00375AC3">
        <w:rPr>
          <w:vertAlign w:val="superscript"/>
        </w:rPr>
        <w:t>nd</w:t>
      </w:r>
      <w:r>
        <w:t xml:space="preserve"> paragraph: Describe the Congress of Vienna – who, what, when: </w:t>
      </w:r>
    </w:p>
    <w:p w:rsidR="00375AC3" w:rsidRDefault="00375AC3" w:rsidP="00375AC3"/>
    <w:p w:rsidR="00375AC3" w:rsidRDefault="00375AC3" w:rsidP="00375AC3"/>
    <w:p w:rsidR="00375AC3" w:rsidRDefault="00375AC3" w:rsidP="00375AC3">
      <w:pPr>
        <w:pStyle w:val="ListParagraph"/>
        <w:numPr>
          <w:ilvl w:val="0"/>
          <w:numId w:val="1"/>
        </w:numPr>
      </w:pPr>
      <w:r>
        <w:t xml:space="preserve">Skip ahead to page </w:t>
      </w:r>
      <w:r w:rsidR="000F6A0D">
        <w:t>325 – Describe the section – The Emergence of New Ideologies:</w:t>
      </w:r>
    </w:p>
    <w:p w:rsidR="000F6A0D" w:rsidRDefault="000F6A0D" w:rsidP="000F6A0D"/>
    <w:p w:rsidR="000F6A0D" w:rsidRDefault="000F6A0D" w:rsidP="000F6A0D"/>
    <w:p w:rsidR="000F6A0D" w:rsidRDefault="000F6A0D" w:rsidP="000F6A0D">
      <w:pPr>
        <w:pStyle w:val="ListParagraph"/>
        <w:numPr>
          <w:ilvl w:val="0"/>
          <w:numId w:val="1"/>
        </w:numPr>
      </w:pPr>
      <w:r>
        <w:t>Describe the section Liberalism and the Rights of the Individual:</w:t>
      </w:r>
    </w:p>
    <w:p w:rsidR="000F6A0D" w:rsidRDefault="000F6A0D" w:rsidP="000F6A0D"/>
    <w:p w:rsidR="000F6A0D" w:rsidRDefault="000F6A0D" w:rsidP="000F6A0D"/>
    <w:p w:rsidR="000F6A0D" w:rsidRDefault="000F6A0D" w:rsidP="000F6A0D">
      <w:pPr>
        <w:pStyle w:val="ListParagraph"/>
        <w:numPr>
          <w:ilvl w:val="0"/>
          <w:numId w:val="1"/>
        </w:numPr>
      </w:pPr>
      <w:r>
        <w:t>Page 326 Describe the section Popular Sovereignty:</w:t>
      </w:r>
    </w:p>
    <w:p w:rsidR="000F6A0D" w:rsidRDefault="000F6A0D" w:rsidP="000F6A0D"/>
    <w:p w:rsidR="000F6A0D" w:rsidRDefault="000F6A0D" w:rsidP="000F6A0D"/>
    <w:p w:rsidR="000F6A0D" w:rsidRDefault="000F6A0D" w:rsidP="000F6A0D">
      <w:pPr>
        <w:pStyle w:val="ListParagraph"/>
        <w:numPr>
          <w:ilvl w:val="0"/>
          <w:numId w:val="1"/>
        </w:numPr>
      </w:pPr>
      <w:r>
        <w:t>Describe Reform &amp; Voting Rights:</w:t>
      </w:r>
    </w:p>
    <w:p w:rsidR="000F6A0D" w:rsidRDefault="000F6A0D" w:rsidP="000F6A0D"/>
    <w:p w:rsidR="000F6A0D" w:rsidRDefault="000F6A0D" w:rsidP="000F6A0D"/>
    <w:p w:rsidR="000F6A0D" w:rsidRDefault="000F6A0D" w:rsidP="000F6A0D">
      <w:pPr>
        <w:pStyle w:val="ListParagraph"/>
        <w:numPr>
          <w:ilvl w:val="0"/>
          <w:numId w:val="1"/>
        </w:numPr>
      </w:pPr>
      <w:r>
        <w:t>Describe Victory over the Corn Laws (327):</w:t>
      </w:r>
    </w:p>
    <w:p w:rsidR="000F6A0D" w:rsidRDefault="000F6A0D" w:rsidP="000F6A0D"/>
    <w:p w:rsidR="000F6A0D" w:rsidRDefault="000F6A0D" w:rsidP="000F6A0D"/>
    <w:p w:rsidR="000F6A0D" w:rsidRDefault="000F6A0D" w:rsidP="000F6A0D">
      <w:pPr>
        <w:pStyle w:val="ListParagraph"/>
        <w:numPr>
          <w:ilvl w:val="0"/>
          <w:numId w:val="1"/>
        </w:numPr>
      </w:pPr>
      <w:r>
        <w:t xml:space="preserve">Identify the Whig Party: </w:t>
      </w:r>
    </w:p>
    <w:p w:rsidR="000F6A0D" w:rsidRDefault="000F6A0D" w:rsidP="000F6A0D"/>
    <w:p w:rsidR="000F6A0D" w:rsidRDefault="000F6A0D" w:rsidP="000F6A0D"/>
    <w:p w:rsidR="000F6A0D" w:rsidRDefault="000F6A0D" w:rsidP="000F6A0D">
      <w:pPr>
        <w:pStyle w:val="ListParagraph"/>
        <w:numPr>
          <w:ilvl w:val="0"/>
          <w:numId w:val="1"/>
        </w:numPr>
      </w:pPr>
      <w:r>
        <w:t>Identify Jeremy Bentham and Utilitarianism:</w:t>
      </w:r>
    </w:p>
    <w:p w:rsidR="000F6A0D" w:rsidRDefault="000F6A0D" w:rsidP="000F6A0D"/>
    <w:p w:rsidR="000F6A0D" w:rsidRDefault="000F6A0D" w:rsidP="000F6A0D"/>
    <w:p w:rsidR="000F6A0D" w:rsidRDefault="000F6A0D" w:rsidP="000F6A0D"/>
    <w:p w:rsidR="000F6A0D" w:rsidRDefault="000F6A0D" w:rsidP="000F6A0D">
      <w:pPr>
        <w:pStyle w:val="ListParagraph"/>
        <w:numPr>
          <w:ilvl w:val="0"/>
          <w:numId w:val="1"/>
        </w:numPr>
      </w:pPr>
      <w:r>
        <w:t>In the section John Stuart Mill page 328 identify “social liberty” and his political ideas in the 3</w:t>
      </w:r>
      <w:r w:rsidRPr="000F6A0D">
        <w:rPr>
          <w:vertAlign w:val="superscript"/>
        </w:rPr>
        <w:t>rd</w:t>
      </w:r>
      <w:r>
        <w:t xml:space="preserve"> &amp; 4</w:t>
      </w:r>
      <w:r w:rsidRPr="000F6A0D">
        <w:rPr>
          <w:vertAlign w:val="superscript"/>
        </w:rPr>
        <w:t>th</w:t>
      </w:r>
      <w:r>
        <w:t xml:space="preserve"> paragraphs of the section:</w:t>
      </w:r>
    </w:p>
    <w:p w:rsidR="000F6A0D" w:rsidRDefault="000F6A0D" w:rsidP="000F6A0D">
      <w:pPr>
        <w:pStyle w:val="ListParagraph"/>
        <w:numPr>
          <w:ilvl w:val="0"/>
          <w:numId w:val="1"/>
        </w:numPr>
      </w:pPr>
      <w:r>
        <w:lastRenderedPageBreak/>
        <w:t>Describe the Chartist movement on the following two pages:</w:t>
      </w:r>
    </w:p>
    <w:p w:rsidR="000F6A0D" w:rsidRDefault="000F6A0D" w:rsidP="000F6A0D"/>
    <w:p w:rsidR="000F6A0D" w:rsidRDefault="000F6A0D" w:rsidP="000F6A0D"/>
    <w:p w:rsidR="000F6A0D" w:rsidRDefault="000F6A0D" w:rsidP="000F6A0D"/>
    <w:p w:rsidR="000F6A0D" w:rsidRDefault="000F6A0D" w:rsidP="000F6A0D">
      <w:pPr>
        <w:pStyle w:val="ListParagraph"/>
        <w:numPr>
          <w:ilvl w:val="0"/>
          <w:numId w:val="1"/>
        </w:numPr>
      </w:pPr>
      <w:r>
        <w:t>In the section Conservatism &amp; the Status Quo describe the concepts of conservatism</w:t>
      </w:r>
      <w:r w:rsidR="00DC0D18">
        <w:t xml:space="preserve"> and identify Edmund Burke’s ideas on the bottom of the page:</w:t>
      </w:r>
    </w:p>
    <w:p w:rsidR="00DC0D18" w:rsidRDefault="00DC0D18" w:rsidP="00DC0D18"/>
    <w:p w:rsidR="00DC0D18" w:rsidRDefault="00DC0D18" w:rsidP="00DC0D18"/>
    <w:p w:rsidR="00DC0D18" w:rsidRDefault="00DC0D18" w:rsidP="00DC0D18"/>
    <w:p w:rsidR="00DC0D18" w:rsidRDefault="00DC0D18" w:rsidP="00DC0D18"/>
    <w:p w:rsidR="00DC0D18" w:rsidRDefault="00DC0D18" w:rsidP="00DC0D18"/>
    <w:p w:rsidR="00DC0D18" w:rsidRDefault="00DC0D18" w:rsidP="00DC0D18">
      <w:pPr>
        <w:pStyle w:val="ListParagraph"/>
        <w:numPr>
          <w:ilvl w:val="0"/>
          <w:numId w:val="1"/>
        </w:numPr>
      </w:pPr>
      <w:r>
        <w:t xml:space="preserve">On page 330 identify </w:t>
      </w:r>
      <w:proofErr w:type="spellStart"/>
      <w:r>
        <w:t>Klemens</w:t>
      </w:r>
      <w:proofErr w:type="spellEnd"/>
      <w:r>
        <w:t xml:space="preserve"> von Metternich:</w:t>
      </w:r>
    </w:p>
    <w:p w:rsidR="00DC0D18" w:rsidRDefault="00DC0D18" w:rsidP="00DC0D18"/>
    <w:p w:rsidR="00DC0D18" w:rsidRDefault="00DC0D18" w:rsidP="00DC0D18"/>
    <w:p w:rsidR="00DC0D18" w:rsidRDefault="00DC0D18" w:rsidP="00DC0D18">
      <w:pPr>
        <w:pStyle w:val="ListParagraph"/>
        <w:numPr>
          <w:ilvl w:val="0"/>
          <w:numId w:val="1"/>
        </w:numPr>
      </w:pPr>
      <w:r>
        <w:t xml:space="preserve">Identify the goals of </w:t>
      </w:r>
      <w:proofErr w:type="spellStart"/>
      <w:r>
        <w:t>Klemens</w:t>
      </w:r>
      <w:proofErr w:type="spellEnd"/>
      <w:r>
        <w:t xml:space="preserve"> plan known as the Concert of Europe and what were the four pillars it rested on:</w:t>
      </w:r>
    </w:p>
    <w:p w:rsidR="000F6A0D" w:rsidRDefault="000F6A0D" w:rsidP="000F6A0D"/>
    <w:p w:rsidR="000F6A0D" w:rsidRDefault="000F6A0D" w:rsidP="000F6A0D"/>
    <w:p w:rsidR="000F6A0D" w:rsidRDefault="000F6A0D" w:rsidP="000F6A0D"/>
    <w:p w:rsidR="000F6A0D" w:rsidRDefault="000F6A0D" w:rsidP="000F6A0D"/>
    <w:p w:rsidR="00DC0D18" w:rsidRDefault="00DC0D18" w:rsidP="000F6A0D"/>
    <w:p w:rsidR="00DC0D18" w:rsidRDefault="00DC0D18" w:rsidP="00DC0D18">
      <w:pPr>
        <w:pStyle w:val="ListParagraph"/>
        <w:numPr>
          <w:ilvl w:val="0"/>
          <w:numId w:val="1"/>
        </w:numPr>
      </w:pPr>
      <w:r>
        <w:t xml:space="preserve">At the top of page 331 what was the goal of the Congress of Vienna? </w:t>
      </w:r>
    </w:p>
    <w:sectPr w:rsidR="00DC0D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B208C"/>
    <w:multiLevelType w:val="hybridMultilevel"/>
    <w:tmpl w:val="BAFC0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TI3NTM2NzEzMjdU0lEKTi0uzszPAykwrAUAIepKLywAAAA="/>
  </w:docVars>
  <w:rsids>
    <w:rsidRoot w:val="00375AC3"/>
    <w:rsid w:val="000F6A0D"/>
    <w:rsid w:val="00375AC3"/>
    <w:rsid w:val="006B6E9F"/>
    <w:rsid w:val="00C745ED"/>
    <w:rsid w:val="00DC0D18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28F2B"/>
  <w15:chartTrackingRefBased/>
  <w15:docId w15:val="{7EBA35A2-A23B-4220-94A4-BFE63C815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5A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2</cp:revision>
  <dcterms:created xsi:type="dcterms:W3CDTF">2020-01-11T21:45:00Z</dcterms:created>
  <dcterms:modified xsi:type="dcterms:W3CDTF">2020-01-11T22:13:00Z</dcterms:modified>
</cp:coreProperties>
</file>